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42B48FF8" w:rsidR="00AF6621" w:rsidRDefault="00DC1ABB" w:rsidP="00655DF7">
      <w:pPr>
        <w:jc w:val="center"/>
      </w:pPr>
      <w:r>
        <w:rPr>
          <w:noProof/>
        </w:rPr>
        <w:drawing>
          <wp:inline distT="0" distB="0" distL="0" distR="0" wp14:anchorId="2403F044" wp14:editId="357451A8">
            <wp:extent cx="1714500" cy="1136650"/>
            <wp:effectExtent l="0" t="0" r="0" b="6350"/>
            <wp:docPr id="1" name="Picture 1" descr="John 15:4 (NIV) - John 15:4 NIV - Remain in me, as I also… | Bibl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hn 15:4 (NIV) - John 15:4 NIV - Remain in me, as I also… | Bibli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443" cy="1161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1B179A86" w:rsidR="00B469E8" w:rsidRPr="00DC1ABB" w:rsidRDefault="00B469E8" w:rsidP="00B469E8">
      <w:pPr>
        <w:jc w:val="center"/>
        <w:rPr>
          <w:b/>
          <w:color w:val="996600"/>
          <w:sz w:val="32"/>
          <w:szCs w:val="32"/>
          <w:u w:val="single"/>
        </w:rPr>
      </w:pPr>
      <w:r w:rsidRPr="00DC1ABB">
        <w:rPr>
          <w:b/>
          <w:color w:val="996600"/>
          <w:sz w:val="32"/>
          <w:szCs w:val="32"/>
          <w:u w:val="single"/>
        </w:rPr>
        <w:t>Getting More from the Message</w:t>
      </w:r>
      <w:r w:rsidRPr="00DC1ABB">
        <w:rPr>
          <w:b/>
          <w:color w:val="996600"/>
          <w:sz w:val="32"/>
          <w:szCs w:val="32"/>
        </w:rPr>
        <w:t xml:space="preserve"> – </w:t>
      </w:r>
      <w:r w:rsidR="00DC1ABB" w:rsidRPr="00DC1ABB">
        <w:rPr>
          <w:b/>
          <w:color w:val="996600"/>
          <w:sz w:val="32"/>
          <w:szCs w:val="32"/>
          <w:u w:val="single"/>
        </w:rPr>
        <w:t>John 1</w:t>
      </w:r>
      <w:r w:rsidR="00F86CA9">
        <w:rPr>
          <w:b/>
          <w:color w:val="996600"/>
          <w:sz w:val="32"/>
          <w:szCs w:val="32"/>
          <w:u w:val="single"/>
        </w:rPr>
        <w:t>5</w:t>
      </w:r>
      <w:r w:rsidR="00DC1ABB" w:rsidRPr="00DC1ABB">
        <w:rPr>
          <w:b/>
          <w:color w:val="996600"/>
          <w:sz w:val="32"/>
          <w:szCs w:val="32"/>
          <w:u w:val="single"/>
        </w:rPr>
        <w:t>:4</w:t>
      </w:r>
    </w:p>
    <w:p w14:paraId="4DDAEF7F" w14:textId="73B9B861" w:rsidR="00B469E8" w:rsidRPr="00DC1ABB" w:rsidRDefault="00B469E8" w:rsidP="00B469E8">
      <w:pPr>
        <w:jc w:val="center"/>
        <w:rPr>
          <w:color w:val="996600"/>
          <w:sz w:val="28"/>
          <w:szCs w:val="28"/>
        </w:rPr>
      </w:pPr>
      <w:r w:rsidRPr="00DC1ABB">
        <w:rPr>
          <w:color w:val="996600"/>
          <w:sz w:val="28"/>
          <w:szCs w:val="28"/>
        </w:rPr>
        <w:t>Community Group Questions – Week o</w:t>
      </w:r>
      <w:r w:rsidR="000A5949" w:rsidRPr="00DC1ABB">
        <w:rPr>
          <w:color w:val="996600"/>
          <w:sz w:val="28"/>
          <w:szCs w:val="28"/>
        </w:rPr>
        <w:t xml:space="preserve">f </w:t>
      </w:r>
      <w:r w:rsidR="009D133C" w:rsidRPr="00DC1ABB">
        <w:rPr>
          <w:color w:val="996600"/>
          <w:sz w:val="28"/>
          <w:szCs w:val="28"/>
        </w:rPr>
        <w:t>Ju</w:t>
      </w:r>
      <w:r w:rsidR="00DC1ABB" w:rsidRPr="00DC1ABB">
        <w:rPr>
          <w:color w:val="996600"/>
          <w:sz w:val="28"/>
          <w:szCs w:val="28"/>
        </w:rPr>
        <w:t>ly 12</w:t>
      </w:r>
      <w:r w:rsidR="000A5949" w:rsidRPr="00DC1ABB">
        <w:rPr>
          <w:color w:val="996600"/>
          <w:sz w:val="28"/>
          <w:szCs w:val="28"/>
        </w:rPr>
        <w:t>,</w:t>
      </w:r>
      <w:r w:rsidR="00DC1ABB" w:rsidRPr="00DC1ABB">
        <w:rPr>
          <w:color w:val="996600"/>
          <w:sz w:val="28"/>
          <w:szCs w:val="28"/>
        </w:rPr>
        <w:t xml:space="preserve"> </w:t>
      </w:r>
      <w:r w:rsidR="000A5949" w:rsidRPr="00DC1ABB">
        <w:rPr>
          <w:color w:val="996600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3413FBE1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DC1ABB">
        <w:t>Do you cook</w:t>
      </w:r>
      <w:r w:rsidR="00D71AFA" w:rsidRPr="00D71AFA">
        <w:t xml:space="preserve">? </w:t>
      </w:r>
      <w:r w:rsidR="00DC1ABB">
        <w:t xml:space="preserve">If yes, do you prefer to follow recipes or adjust the ingredients as you go along? Please explain your answer, and if you have any funny stories, please share one. 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12B7B8BC" w:rsidR="00655DF7" w:rsidRPr="00CD7372" w:rsidRDefault="00DC1ABB" w:rsidP="00655DF7">
      <w:pPr>
        <w:pStyle w:val="NoSpacing"/>
        <w:numPr>
          <w:ilvl w:val="0"/>
          <w:numId w:val="1"/>
        </w:numPr>
      </w:pPr>
      <w:r>
        <w:t xml:space="preserve">Do you ever feel like something is missing from your Christian life? Please explain your answer. 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78DFF3E0" w:rsidR="00CD7372" w:rsidRPr="001318A8" w:rsidRDefault="00DC1ABB" w:rsidP="00CD7372">
      <w:pPr>
        <w:pStyle w:val="NoSpacing"/>
        <w:numPr>
          <w:ilvl w:val="0"/>
          <w:numId w:val="1"/>
        </w:numPr>
      </w:pPr>
      <w:r>
        <w:t xml:space="preserve">Can you explain the feeling of a burden being lifted </w:t>
      </w:r>
      <w:proofErr w:type="gramStart"/>
      <w:r>
        <w:t xml:space="preserve">off </w:t>
      </w:r>
      <w:r w:rsidR="00F86CA9">
        <w:t>of</w:t>
      </w:r>
      <w:proofErr w:type="gramEnd"/>
      <w:r w:rsidR="00F86CA9">
        <w:t xml:space="preserve"> </w:t>
      </w:r>
      <w:r>
        <w:t xml:space="preserve">you by Christ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25EB893B" w:rsidR="00655DF7" w:rsidRPr="00CD7372" w:rsidRDefault="00D71AFA" w:rsidP="008406FB">
      <w:pPr>
        <w:pStyle w:val="NoSpacing"/>
        <w:numPr>
          <w:ilvl w:val="0"/>
          <w:numId w:val="1"/>
        </w:numPr>
      </w:pPr>
      <w:r>
        <w:t>Wh</w:t>
      </w:r>
      <w:r w:rsidR="00DC1ABB">
        <w:t>y do you think so many Christians feel living for Christ</w:t>
      </w:r>
      <w:r w:rsidR="00F86CA9">
        <w:t xml:space="preserve"> can be</w:t>
      </w:r>
      <w:r w:rsidR="00DC1ABB">
        <w:t xml:space="preserve"> such a burden?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0A9889A4" w:rsidR="00655DF7" w:rsidRPr="00CD7372" w:rsidRDefault="00DC1ABB" w:rsidP="00655DF7">
      <w:pPr>
        <w:pStyle w:val="NoSpacing"/>
        <w:numPr>
          <w:ilvl w:val="0"/>
          <w:numId w:val="1"/>
        </w:numPr>
      </w:pPr>
      <w:r>
        <w:t xml:space="preserve">What is the effect of “weariness” in the Christian life? 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7F1A102D" w:rsidR="00655DF7" w:rsidRPr="00CD7372" w:rsidRDefault="00D71AFA" w:rsidP="00655DF7">
      <w:pPr>
        <w:pStyle w:val="NoSpacing"/>
        <w:numPr>
          <w:ilvl w:val="0"/>
          <w:numId w:val="1"/>
        </w:numPr>
      </w:pPr>
      <w:r>
        <w:t xml:space="preserve">How </w:t>
      </w:r>
      <w:r w:rsidR="00DC1ABB">
        <w:t>is a living, loving, and vibrant relationship with Jesus different than religion?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4F246177" w:rsidR="00CD7372" w:rsidRPr="001318A8" w:rsidRDefault="00DC1ABB" w:rsidP="00A32C2D">
      <w:pPr>
        <w:pStyle w:val="NoSpacing"/>
        <w:numPr>
          <w:ilvl w:val="0"/>
          <w:numId w:val="1"/>
        </w:numPr>
      </w:pPr>
      <w:r>
        <w:t xml:space="preserve">How does “false teaching” lead so many </w:t>
      </w:r>
      <w:proofErr w:type="spellStart"/>
      <w:r>
        <w:t>peopl</w:t>
      </w:r>
      <w:proofErr w:type="spellEnd"/>
      <w:r>
        <w:t xml:space="preserve"> to fall away from the faith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2D078162" w:rsidR="00490C59" w:rsidRDefault="00DC1ABB" w:rsidP="001B5AFE">
      <w:pPr>
        <w:pStyle w:val="NoSpacing"/>
        <w:numPr>
          <w:ilvl w:val="0"/>
          <w:numId w:val="1"/>
        </w:numPr>
      </w:pPr>
      <w:r>
        <w:t xml:space="preserve">As we study John 15, what changes are you hoping and praying the Lord </w:t>
      </w:r>
      <w:r w:rsidR="00F86CA9">
        <w:t xml:space="preserve">will </w:t>
      </w:r>
      <w:r>
        <w:t>make in your life?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583EDFBC" w:rsidR="00DC1ABB" w:rsidRPr="00CD7372" w:rsidRDefault="00DC1ABB" w:rsidP="00DC1ABB">
      <w:pPr>
        <w:pStyle w:val="NoSpacing"/>
        <w:numPr>
          <w:ilvl w:val="0"/>
          <w:numId w:val="1"/>
        </w:numPr>
      </w:pPr>
      <w:r>
        <w:t xml:space="preserve">Is there a specific person God is laying on your heart to watch </w:t>
      </w:r>
      <w:r w:rsidR="00F86CA9">
        <w:t xml:space="preserve">or listen to </w:t>
      </w:r>
      <w:r>
        <w:t>these messages? Why do you think it is that person</w:t>
      </w:r>
      <w:r w:rsidR="00E05190">
        <w:t>,</w:t>
      </w:r>
      <w:r>
        <w:t xml:space="preserve"> and what are you going to do about it? </w:t>
      </w:r>
    </w:p>
    <w:p w14:paraId="7675F14A" w14:textId="77777777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B6CC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qwUAejzde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5F65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6CA9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3</cp:revision>
  <dcterms:created xsi:type="dcterms:W3CDTF">2020-07-10T15:41:00Z</dcterms:created>
  <dcterms:modified xsi:type="dcterms:W3CDTF">2020-07-10T21:13:00Z</dcterms:modified>
</cp:coreProperties>
</file>